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1D12C" w14:textId="3061FCEC" w:rsidR="007340A3" w:rsidRPr="00BC0AA4" w:rsidRDefault="001E200B" w:rsidP="00311A9E">
      <w:pPr>
        <w:pStyle w:val="Tekstpodstawowy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ntrum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  <w:r w:rsidR="00A85569" w:rsidRPr="00A85569">
        <w:rPr>
          <w:rFonts w:ascii="Arial" w:hAnsi="Arial" w:cs="Arial"/>
          <w:sz w:val="22"/>
          <w:szCs w:val="22"/>
        </w:rPr>
        <w:t>Współpracy Międzynarodowej</w:t>
      </w:r>
      <w:r w:rsidR="00A85569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SGH niniejszym zaświadcza, że student</w:t>
      </w:r>
      <w:r w:rsidR="00BA148C">
        <w:rPr>
          <w:rFonts w:ascii="Arial" w:hAnsi="Arial" w:cs="Arial"/>
          <w:sz w:val="22"/>
          <w:szCs w:val="22"/>
        </w:rPr>
        <w:t>[ka]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nr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albumu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dokonał</w:t>
      </w:r>
      <w:r w:rsidR="00BA148C">
        <w:rPr>
          <w:rFonts w:ascii="Arial" w:hAnsi="Arial" w:cs="Arial"/>
          <w:sz w:val="22"/>
          <w:szCs w:val="22"/>
        </w:rPr>
        <w:t>[a]</w:t>
      </w:r>
      <w:r w:rsidR="007340A3" w:rsidRPr="00BC0AA4">
        <w:rPr>
          <w:rFonts w:ascii="Arial" w:hAnsi="Arial" w:cs="Arial"/>
          <w:sz w:val="22"/>
          <w:szCs w:val="22"/>
        </w:rPr>
        <w:t xml:space="preserve"> wszelkich formalności dotyczących rozliczenia ze stypendium zagranicznego na uczelni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 uczelni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3B7FAE">
        <w:rPr>
          <w:rFonts w:ascii="Arial" w:hAnsi="Arial" w:cs="Arial"/>
          <w:b/>
          <w:bCs/>
          <w:sz w:val="22"/>
          <w:szCs w:val="22"/>
        </w:rPr>
        <w:t xml:space="preserve">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kraj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b/>
          <w:bCs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za semestr </w:t>
      </w:r>
      <w:r w:rsidR="00F84513" w:rsidRPr="00BC0AA4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8451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F84513" w:rsidRPr="00BC0AA4">
        <w:rPr>
          <w:rFonts w:ascii="Arial" w:hAnsi="Arial" w:cs="Arial"/>
          <w:sz w:val="22"/>
          <w:szCs w:val="22"/>
        </w:rPr>
      </w:r>
      <w:r w:rsidR="00F84513" w:rsidRPr="00BC0AA4">
        <w:rPr>
          <w:rFonts w:ascii="Arial" w:hAnsi="Arial" w:cs="Arial"/>
          <w:sz w:val="22"/>
          <w:szCs w:val="22"/>
        </w:rPr>
        <w:fldChar w:fldCharType="separate"/>
      </w:r>
      <w:r w:rsidR="00F84513" w:rsidRPr="00BC0AA4">
        <w:rPr>
          <w:rFonts w:ascii="Arial" w:hAnsi="Arial" w:cs="Arial"/>
          <w:sz w:val="22"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zimowy / </w:t>
      </w:r>
      <w:r w:rsidR="007340A3" w:rsidRPr="00BC0AA4">
        <w:rPr>
          <w:rFonts w:ascii="Arial" w:hAnsi="Arial" w:cs="Arial"/>
          <w:sz w:val="22"/>
          <w:szCs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Wybór2"/>
      <w:r w:rsidR="007340A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7340A3" w:rsidRPr="00BC0AA4">
        <w:rPr>
          <w:rFonts w:ascii="Arial" w:hAnsi="Arial" w:cs="Arial"/>
          <w:sz w:val="22"/>
          <w:szCs w:val="22"/>
        </w:rPr>
      </w:r>
      <w:r w:rsidR="007340A3" w:rsidRPr="00BC0AA4">
        <w:rPr>
          <w:rFonts w:ascii="Arial" w:hAnsi="Arial" w:cs="Arial"/>
          <w:sz w:val="22"/>
          <w:szCs w:val="22"/>
        </w:rPr>
        <w:fldChar w:fldCharType="separate"/>
      </w:r>
      <w:r w:rsidR="007340A3" w:rsidRPr="00BC0AA4">
        <w:rPr>
          <w:rFonts w:ascii="Arial" w:hAnsi="Arial" w:cs="Arial"/>
          <w:sz w:val="22"/>
          <w:szCs w:val="22"/>
        </w:rPr>
        <w:fldChar w:fldCharType="end"/>
      </w:r>
      <w:bookmarkEnd w:id="0"/>
      <w:r w:rsidR="00A85569">
        <w:rPr>
          <w:rFonts w:ascii="Arial" w:hAnsi="Arial" w:cs="Arial"/>
          <w:sz w:val="22"/>
          <w:szCs w:val="22"/>
        </w:rPr>
        <w:t xml:space="preserve"> letni</w:t>
      </w:r>
      <w:r w:rsidR="007340A3" w:rsidRPr="00BC0AA4">
        <w:rPr>
          <w:rFonts w:ascii="Arial" w:hAnsi="Arial" w:cs="Arial"/>
          <w:sz w:val="22"/>
          <w:szCs w:val="22"/>
        </w:rPr>
        <w:t xml:space="preserve"> w roku akademickim </w:t>
      </w:r>
      <w:r w:rsidR="00A85569">
        <w:rPr>
          <w:rFonts w:ascii="Arial" w:hAnsi="Arial" w:cs="Arial"/>
          <w:sz w:val="22"/>
          <w:szCs w:val="22"/>
        </w:rPr>
        <w:t>202</w:t>
      </w:r>
      <w:r w:rsidR="00383147">
        <w:rPr>
          <w:rFonts w:ascii="Arial" w:hAnsi="Arial" w:cs="Arial"/>
          <w:sz w:val="22"/>
          <w:szCs w:val="22"/>
        </w:rPr>
        <w:t>5</w:t>
      </w:r>
      <w:r w:rsidR="00F065A2">
        <w:rPr>
          <w:rFonts w:ascii="Arial" w:hAnsi="Arial" w:cs="Arial"/>
          <w:sz w:val="22"/>
          <w:szCs w:val="22"/>
        </w:rPr>
        <w:t>/20</w:t>
      </w:r>
      <w:r w:rsidR="00A85569">
        <w:rPr>
          <w:rFonts w:ascii="Arial" w:hAnsi="Arial" w:cs="Arial"/>
          <w:sz w:val="22"/>
          <w:szCs w:val="22"/>
        </w:rPr>
        <w:t>2</w:t>
      </w:r>
      <w:r w:rsidR="00383147">
        <w:rPr>
          <w:rFonts w:ascii="Arial" w:hAnsi="Arial" w:cs="Arial"/>
          <w:sz w:val="22"/>
          <w:szCs w:val="22"/>
        </w:rPr>
        <w:t>6</w:t>
      </w:r>
      <w:r w:rsidR="007340A3" w:rsidRPr="00BC0AA4">
        <w:rPr>
          <w:rFonts w:ascii="Arial" w:hAnsi="Arial" w:cs="Arial"/>
          <w:sz w:val="22"/>
          <w:szCs w:val="22"/>
        </w:rPr>
        <w:t xml:space="preserve"> w</w:t>
      </w:r>
      <w:r w:rsidR="00F065A2">
        <w:rPr>
          <w:rFonts w:ascii="Arial" w:hAnsi="Arial" w:cs="Arial"/>
          <w:sz w:val="22"/>
          <w:szCs w:val="22"/>
        </w:rPr>
        <w:t> </w:t>
      </w:r>
      <w:r w:rsidR="007340A3" w:rsidRPr="00BC0AA4">
        <w:rPr>
          <w:rFonts w:ascii="Arial" w:hAnsi="Arial" w:cs="Arial"/>
          <w:sz w:val="22"/>
          <w:szCs w:val="22"/>
        </w:rPr>
        <w:t xml:space="preserve">ramach programu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 programu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ela-Siatka"/>
        <w:tblW w:w="10348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3"/>
        <w:gridCol w:w="157"/>
        <w:gridCol w:w="175"/>
        <w:gridCol w:w="496"/>
        <w:gridCol w:w="1023"/>
        <w:gridCol w:w="1118"/>
        <w:gridCol w:w="1409"/>
        <w:gridCol w:w="901"/>
        <w:gridCol w:w="1256"/>
      </w:tblGrid>
      <w:tr w:rsidR="00594EBA" w:rsidRPr="006C49FE" w14:paraId="05F1D137" w14:textId="77777777" w:rsidTr="00061B16">
        <w:trPr>
          <w:trHeight w:val="564"/>
        </w:trPr>
        <w:tc>
          <w:tcPr>
            <w:tcW w:w="1034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5F1D136" w14:textId="5DADA3FC" w:rsidR="00594EBA" w:rsidRPr="006C49FE" w:rsidRDefault="00241154" w:rsidP="00493A19">
            <w:pPr>
              <w:spacing w:before="120" w:after="60"/>
              <w:jc w:val="center"/>
              <w:rPr>
                <w:rFonts w:ascii="Arial" w:hAnsi="Arial" w:cs="Arial"/>
                <w:b/>
                <w:szCs w:val="18"/>
              </w:rPr>
            </w:pPr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PROPOZYCJA ZALICZENIA SEMESTRU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Wybór3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1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ZIMOWEGO /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Wybór4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2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LETNIEGO </w:t>
            </w:r>
            <w:r>
              <w:rPr>
                <w:rFonts w:ascii="Arial" w:hAnsi="Arial" w:cs="Arial"/>
                <w:b/>
                <w:bCs/>
                <w:szCs w:val="22"/>
              </w:rPr>
              <w:br/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W ROKU AKADEMICKIM 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A8258B">
              <w:rPr>
                <w:rFonts w:ascii="Arial" w:hAnsi="Arial" w:cs="Arial"/>
                <w:b/>
                <w:bCs/>
                <w:szCs w:val="22"/>
              </w:rPr>
              <w:t>5</w:t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/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A8258B">
              <w:rPr>
                <w:rFonts w:ascii="Arial" w:hAnsi="Arial" w:cs="Arial"/>
                <w:b/>
                <w:bCs/>
                <w:szCs w:val="22"/>
              </w:rPr>
              <w:t>6</w:t>
            </w:r>
          </w:p>
        </w:tc>
      </w:tr>
      <w:tr w:rsidR="00F00830" w:rsidRPr="00F065A2" w14:paraId="05F1D13F" w14:textId="77777777" w:rsidTr="00061B16">
        <w:trPr>
          <w:trHeight w:val="694"/>
        </w:trPr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8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Nazwa zaliczonego przedmiotu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zgodnie z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deklarowanym w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Learning</w:t>
            </w:r>
            <w:r w:rsidR="009D6442"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Agree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9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A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Uzyskana ocena</w:t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B" w14:textId="103757CB" w:rsidR="009D7440" w:rsidRPr="00311A9E" w:rsidRDefault="009D7440" w:rsidP="00F84513">
            <w:pPr>
              <w:ind w:left="-116" w:right="-93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Ocena SGH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 xml:space="preserve">(wypełnia </w:t>
            </w:r>
            <w:r w:rsidR="00E465FF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C</w:t>
            </w:r>
            <w:r w:rsidR="00311A9E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W</w:t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M)</w:t>
            </w: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C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Odpowiednik przedmiotu z oferty SGH</w:t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D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E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Sygnatura SGH</w:t>
            </w:r>
          </w:p>
        </w:tc>
      </w:tr>
      <w:tr w:rsidR="00594DA4" w:rsidRPr="008918E9" w14:paraId="05F1D147" w14:textId="77777777" w:rsidTr="00061B16"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4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9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0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1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2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3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4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5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6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9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8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9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A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B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C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D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E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A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0" w14:textId="77777777" w:rsidR="008918E9" w:rsidRPr="00493A19" w:rsidRDefault="008918E9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SUMA ECTS</w:t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1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2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3" w14:textId="77777777" w:rsidR="008918E9" w:rsidRPr="00493A19" w:rsidRDefault="00A1209D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4" w14:textId="6324066F" w:rsidR="008918E9" w:rsidRPr="00493A19" w:rsidRDefault="00493A19" w:rsidP="00493A19">
            <w:pPr>
              <w:ind w:left="-87" w:right="-13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SUMA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ECT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5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6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</w:tr>
      <w:tr w:rsidR="00DF1E14" w:rsidRPr="00F065A2" w14:paraId="05F1D1AA" w14:textId="77777777" w:rsidTr="00061B16">
        <w:trPr>
          <w:trHeight w:val="1097"/>
        </w:trPr>
        <w:tc>
          <w:tcPr>
            <w:tcW w:w="3970" w:type="dxa"/>
            <w:gridSpan w:val="2"/>
            <w:tcBorders>
              <w:top w:val="single" w:sz="4" w:space="0" w:color="auto"/>
            </w:tcBorders>
          </w:tcPr>
          <w:p w14:paraId="05F1D1A8" w14:textId="1C1AD6E0" w:rsidR="00061B16" w:rsidRPr="00F065A2" w:rsidRDefault="00061B16" w:rsidP="00DF1E14">
            <w:pPr>
              <w:spacing w:before="680"/>
              <w:ind w:right="-353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8" w:type="dxa"/>
            <w:gridSpan w:val="7"/>
            <w:tcBorders>
              <w:top w:val="single" w:sz="4" w:space="0" w:color="auto"/>
            </w:tcBorders>
          </w:tcPr>
          <w:p w14:paraId="6339A313" w14:textId="131EB538" w:rsidR="00DF1E14" w:rsidRDefault="00DF1E14" w:rsidP="00061B16">
            <w:pPr>
              <w:spacing w:before="960"/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</w:pPr>
            <w:r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                __________________________________________</w:t>
            </w:r>
          </w:p>
          <w:p w14:paraId="05F1D1A9" w14:textId="6BF323E9" w:rsidR="00DF1E14" w:rsidRPr="00F065A2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1A9E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/data i podpis </w:t>
            </w:r>
            <w:r w:rsidR="00061B16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>koordynatora programu/</w:t>
            </w:r>
          </w:p>
        </w:tc>
      </w:tr>
      <w:tr w:rsidR="00DF1E14" w:rsidRPr="008918E9" w14:paraId="05F1D1AF" w14:textId="77777777" w:rsidTr="00061B16">
        <w:tc>
          <w:tcPr>
            <w:tcW w:w="6782" w:type="dxa"/>
            <w:gridSpan w:val="6"/>
          </w:tcPr>
          <w:p w14:paraId="05F1D1AB" w14:textId="43D238F7" w:rsidR="00DF1E14" w:rsidRPr="00311A9E" w:rsidRDefault="00DF1E14" w:rsidP="00DF1E14">
            <w:pPr>
              <w:jc w:val="center"/>
              <w:rPr>
                <w:rFonts w:ascii="Arial" w:hAnsi="Arial" w:cs="Arial"/>
                <w:color w:val="3B3838" w:themeColor="background2" w:themeShade="40"/>
                <w:sz w:val="22"/>
                <w:szCs w:val="22"/>
              </w:rPr>
            </w:pPr>
          </w:p>
        </w:tc>
        <w:tc>
          <w:tcPr>
            <w:tcW w:w="1409" w:type="dxa"/>
          </w:tcPr>
          <w:p w14:paraId="05F1D1AC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</w:tcPr>
          <w:p w14:paraId="05F1D1AD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</w:tcPr>
          <w:p w14:paraId="05F1D1AE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8918E9" w14:paraId="05F1D1B7" w14:textId="77777777" w:rsidTr="00061B16">
        <w:tc>
          <w:tcPr>
            <w:tcW w:w="3813" w:type="dxa"/>
          </w:tcPr>
          <w:p w14:paraId="05F1D1B0" w14:textId="77777777" w:rsidR="00DF1E14" w:rsidRDefault="00DF1E14" w:rsidP="00DF1E1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dxa"/>
            <w:gridSpan w:val="3"/>
          </w:tcPr>
          <w:p w14:paraId="05F1D1B1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3" w:type="dxa"/>
          </w:tcPr>
          <w:p w14:paraId="05F1D1B2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18" w:type="dxa"/>
          </w:tcPr>
          <w:p w14:paraId="05F1D1B3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</w:tcPr>
          <w:p w14:paraId="05F1D1B4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</w:tcPr>
          <w:p w14:paraId="05F1D1B5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</w:tcPr>
          <w:p w14:paraId="05F1D1B6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F065A2" w14:paraId="05F1D1B9" w14:textId="77777777" w:rsidTr="00061B16">
        <w:tc>
          <w:tcPr>
            <w:tcW w:w="10348" w:type="dxa"/>
            <w:gridSpan w:val="9"/>
          </w:tcPr>
          <w:p w14:paraId="3759F400" w14:textId="77777777" w:rsidR="00DF1E14" w:rsidRPr="00493A19" w:rsidRDefault="00DF1E14" w:rsidP="00DF1E14">
            <w:pPr>
              <w:spacing w:before="60"/>
              <w:rPr>
                <w:rFonts w:ascii="Arial" w:hAnsi="Arial" w:cs="Arial"/>
                <w:b/>
                <w:bCs/>
                <w:smallCaps/>
                <w:sz w:val="6"/>
                <w:szCs w:val="6"/>
              </w:rPr>
            </w:pPr>
          </w:p>
          <w:p w14:paraId="05F1D1B8" w14:textId="5C25F5F7" w:rsidR="00DF1E14" w:rsidRPr="00F065A2" w:rsidRDefault="00DF1E14" w:rsidP="00DF1E14">
            <w:pPr>
              <w:spacing w:before="60"/>
              <w:jc w:val="center"/>
              <w:rPr>
                <w:rFonts w:ascii="Arial" w:hAnsi="Arial" w:cs="Arial"/>
                <w:smallCaps/>
                <w:sz w:val="22"/>
                <w:szCs w:val="22"/>
              </w:rPr>
            </w:pP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Decyzja Dziekana Studium Magisterskiego/Licencjackiego SGH</w:t>
            </w:r>
            <w:r w:rsidRPr="00F065A2">
              <w:rPr>
                <w:rFonts w:ascii="Arial" w:hAnsi="Arial" w:cs="Arial"/>
                <w:bCs/>
                <w:smallCaps/>
                <w:sz w:val="24"/>
                <w:szCs w:val="24"/>
              </w:rPr>
              <w:t>*</w:t>
            </w: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:</w:t>
            </w:r>
          </w:p>
        </w:tc>
      </w:tr>
      <w:tr w:rsidR="00DF1E14" w:rsidRPr="008918E9" w14:paraId="05F1D1BB" w14:textId="77777777" w:rsidTr="00061B16">
        <w:tc>
          <w:tcPr>
            <w:tcW w:w="10348" w:type="dxa"/>
            <w:gridSpan w:val="9"/>
          </w:tcPr>
          <w:p w14:paraId="05F1D1BA" w14:textId="77777777" w:rsidR="00DF1E14" w:rsidRDefault="00DF1E14" w:rsidP="00DF1E14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</w:t>
            </w:r>
          </w:p>
        </w:tc>
      </w:tr>
      <w:tr w:rsidR="00DF1E14" w14:paraId="05F1D1BE" w14:textId="77777777" w:rsidTr="00061B16">
        <w:tc>
          <w:tcPr>
            <w:tcW w:w="4145" w:type="dxa"/>
            <w:gridSpan w:val="3"/>
          </w:tcPr>
          <w:p w14:paraId="05F1D1BC" w14:textId="77777777" w:rsidR="00DF1E14" w:rsidRDefault="00DF1E14" w:rsidP="00DF1E14">
            <w:pPr>
              <w:spacing w:before="600"/>
              <w:rPr>
                <w:rFonts w:ascii="Arial" w:hAnsi="Arial" w:cs="Arial"/>
                <w:sz w:val="22"/>
                <w:szCs w:val="24"/>
              </w:rPr>
            </w:pPr>
            <w:r w:rsidRPr="00493A19">
              <w:rPr>
                <w:rFonts w:ascii="Arial" w:hAnsi="Arial" w:cs="Arial"/>
              </w:rPr>
              <w:t xml:space="preserve">Warszawa, dnia </w:t>
            </w:r>
            <w:r>
              <w:rPr>
                <w:rFonts w:ascii="Arial" w:hAnsi="Arial" w:cs="Arial"/>
                <w:sz w:val="22"/>
                <w:szCs w:val="24"/>
              </w:rPr>
              <w:t>___________________</w:t>
            </w:r>
          </w:p>
        </w:tc>
        <w:tc>
          <w:tcPr>
            <w:tcW w:w="6203" w:type="dxa"/>
            <w:gridSpan w:val="6"/>
          </w:tcPr>
          <w:p w14:paraId="05F1D1BD" w14:textId="77777777" w:rsidR="00DF1E14" w:rsidRDefault="00DF1E14" w:rsidP="00DF1E14">
            <w:pPr>
              <w:spacing w:before="600"/>
              <w:jc w:val="center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________________________________________</w:t>
            </w:r>
          </w:p>
        </w:tc>
      </w:tr>
      <w:tr w:rsidR="00DF1E14" w14:paraId="05F1D1C1" w14:textId="77777777" w:rsidTr="00061B16">
        <w:tc>
          <w:tcPr>
            <w:tcW w:w="4145" w:type="dxa"/>
            <w:gridSpan w:val="3"/>
          </w:tcPr>
          <w:p w14:paraId="05F1D1BF" w14:textId="77777777" w:rsidR="00DF1E14" w:rsidRDefault="00DF1E14" w:rsidP="00DF1E14">
            <w:pPr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6203" w:type="dxa"/>
            <w:gridSpan w:val="6"/>
          </w:tcPr>
          <w:p w14:paraId="05F1D1C0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BC0AA4">
              <w:rPr>
                <w:rFonts w:ascii="Arial" w:hAnsi="Arial" w:cs="Arial"/>
                <w:sz w:val="18"/>
                <w:szCs w:val="18"/>
              </w:rPr>
              <w:t>/pieczątka i podpis /</w:t>
            </w:r>
          </w:p>
        </w:tc>
      </w:tr>
    </w:tbl>
    <w:p w14:paraId="05F1D1C2" w14:textId="77777777" w:rsidR="007340A3" w:rsidRDefault="007340A3" w:rsidP="007340A3">
      <w:pPr>
        <w:rPr>
          <w:rFonts w:ascii="Arial" w:hAnsi="Arial" w:cs="Arial"/>
          <w:sz w:val="22"/>
          <w:szCs w:val="24"/>
        </w:rPr>
      </w:pPr>
    </w:p>
    <w:sectPr w:rsidR="007340A3" w:rsidSect="00F84513">
      <w:headerReference w:type="default" r:id="rId9"/>
      <w:footerReference w:type="default" r:id="rId10"/>
      <w:pgSz w:w="11906" w:h="16838"/>
      <w:pgMar w:top="1517" w:right="851" w:bottom="1418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79989" w14:textId="77777777" w:rsidR="00225239" w:rsidRDefault="00225239" w:rsidP="003319CF">
      <w:r>
        <w:separator/>
      </w:r>
    </w:p>
  </w:endnote>
  <w:endnote w:type="continuationSeparator" w:id="0">
    <w:p w14:paraId="3CD529DD" w14:textId="77777777" w:rsidR="00225239" w:rsidRDefault="00225239" w:rsidP="0033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A0503" w14:textId="77777777" w:rsidR="004639F5" w:rsidRDefault="006C49FE">
    <w:pPr>
      <w:pStyle w:val="Stopka"/>
    </w:pPr>
    <w:r w:rsidRPr="00BC0AA4">
      <w:rPr>
        <w:rFonts w:ascii="Arial" w:hAnsi="Arial" w:cs="Arial"/>
      </w:rPr>
      <w:t xml:space="preserve">* </w:t>
    </w:r>
    <w:r w:rsidRPr="00BC0AA4">
      <w:rPr>
        <w:rFonts w:ascii="Arial" w:hAnsi="Arial" w:cs="Arial"/>
        <w:sz w:val="16"/>
        <w:szCs w:val="16"/>
      </w:rPr>
      <w:t>niepotrzebne skreśli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4A2D7" w14:textId="77777777" w:rsidR="00225239" w:rsidRDefault="00225239" w:rsidP="003319CF">
      <w:r>
        <w:separator/>
      </w:r>
    </w:p>
  </w:footnote>
  <w:footnote w:type="continuationSeparator" w:id="0">
    <w:p w14:paraId="7023A63F" w14:textId="77777777" w:rsidR="00225239" w:rsidRDefault="00225239" w:rsidP="0033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1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85"/>
      <w:gridCol w:w="7633"/>
    </w:tblGrid>
    <w:tr w:rsidR="003319CF" w:rsidRPr="00BC0AA4" w14:paraId="05F1D1CA" w14:textId="77777777" w:rsidTr="00F84513">
      <w:trPr>
        <w:trHeight w:val="162"/>
      </w:trPr>
      <w:tc>
        <w:tcPr>
          <w:tcW w:w="2685" w:type="dxa"/>
          <w:vMerge w:val="restart"/>
        </w:tcPr>
        <w:p w14:paraId="05F1D1C7" w14:textId="6031CAD6" w:rsidR="003319CF" w:rsidRPr="00BC0AA4" w:rsidRDefault="00A85569" w:rsidP="003319CF">
          <w:pPr>
            <w:pStyle w:val="Nagwek1"/>
            <w:rPr>
              <w:rFonts w:ascii="Arial" w:hAnsi="Arial" w:cs="Arial"/>
              <w:noProof/>
              <w:sz w:val="16"/>
              <w:szCs w:val="16"/>
            </w:rPr>
          </w:pPr>
          <w:r w:rsidRPr="0061055F"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13F6674" wp14:editId="2525F7B2">
                <wp:simplePos x="0" y="0"/>
                <wp:positionH relativeFrom="column">
                  <wp:posOffset>-265886</wp:posOffset>
                </wp:positionH>
                <wp:positionV relativeFrom="paragraph">
                  <wp:posOffset>48260</wp:posOffset>
                </wp:positionV>
                <wp:extent cx="1368425" cy="815340"/>
                <wp:effectExtent l="0" t="0" r="3175" b="3810"/>
                <wp:wrapNone/>
                <wp:docPr id="9" name="Obraz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33" t="6140"/>
                        <a:stretch/>
                      </pic:blipFill>
                      <pic:spPr bwMode="auto">
                        <a:xfrm>
                          <a:off x="0" y="0"/>
                          <a:ext cx="1368425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633" w:type="dxa"/>
          <w:vAlign w:val="center"/>
        </w:tcPr>
        <w:p w14:paraId="05F1D1C9" w14:textId="075F3200" w:rsidR="003319CF" w:rsidRPr="003319CF" w:rsidRDefault="003B7FAE" w:rsidP="003319CF">
          <w:pPr>
            <w:pStyle w:val="Nagwek"/>
            <w:spacing w:after="240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_____________________________</w:t>
          </w:r>
        </w:p>
      </w:tc>
    </w:tr>
    <w:tr w:rsidR="003319CF" w:rsidRPr="00BC0AA4" w14:paraId="05F1D1CE" w14:textId="77777777" w:rsidTr="00493A19">
      <w:trPr>
        <w:trHeight w:val="1083"/>
      </w:trPr>
      <w:tc>
        <w:tcPr>
          <w:tcW w:w="2685" w:type="dxa"/>
          <w:vMerge/>
        </w:tcPr>
        <w:p w14:paraId="05F1D1CB" w14:textId="77777777" w:rsidR="003319CF" w:rsidRPr="00BC0AA4" w:rsidRDefault="003319CF" w:rsidP="003319CF">
          <w:pPr>
            <w:pStyle w:val="Nagwek1"/>
            <w:rPr>
              <w:rFonts w:ascii="Arial" w:hAnsi="Arial" w:cs="Arial"/>
              <w:b/>
              <w:bCs/>
              <w:sz w:val="22"/>
              <w:szCs w:val="22"/>
            </w:rPr>
          </w:pPr>
        </w:p>
      </w:tc>
      <w:tc>
        <w:tcPr>
          <w:tcW w:w="7633" w:type="dxa"/>
        </w:tcPr>
        <w:p w14:paraId="05F1D1CC" w14:textId="77777777" w:rsidR="003319CF" w:rsidRPr="00BC0AA4" w:rsidRDefault="003319CF" w:rsidP="00F84513">
          <w:pPr>
            <w:pStyle w:val="Nagwek1"/>
            <w:jc w:val="right"/>
            <w:rPr>
              <w:rFonts w:ascii="Arial" w:hAnsi="Arial" w:cs="Arial"/>
              <w:b/>
              <w:bCs/>
              <w:sz w:val="32"/>
              <w:szCs w:val="32"/>
            </w:rPr>
          </w:pPr>
          <w:r w:rsidRPr="00BC0AA4">
            <w:rPr>
              <w:rFonts w:ascii="Arial" w:hAnsi="Arial" w:cs="Arial"/>
              <w:b/>
              <w:bCs/>
              <w:sz w:val="32"/>
              <w:szCs w:val="32"/>
            </w:rPr>
            <w:t>SZKOŁA GŁÓWNA HANDLOWA w WARSZAWIE</w:t>
          </w:r>
        </w:p>
        <w:p w14:paraId="05F1D1CD" w14:textId="05CC07F3" w:rsidR="003319CF" w:rsidRPr="00BC0AA4" w:rsidRDefault="001E200B" w:rsidP="00F84513">
          <w:pPr>
            <w:pStyle w:val="Nagwek1"/>
            <w:jc w:val="right"/>
            <w:rPr>
              <w:rFonts w:ascii="Arial" w:hAnsi="Arial" w:cs="Arial"/>
              <w:b/>
              <w:bCs/>
              <w:sz w:val="28"/>
              <w:szCs w:val="28"/>
            </w:rPr>
          </w:pPr>
          <w:r>
            <w:rPr>
              <w:rFonts w:ascii="Arial" w:hAnsi="Arial" w:cs="Arial"/>
              <w:b/>
              <w:bCs/>
              <w:sz w:val="28"/>
              <w:szCs w:val="28"/>
            </w:rPr>
            <w:t>Centrum</w:t>
          </w:r>
          <w:r w:rsidR="00A85569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="00A85569" w:rsidRPr="00A85569">
            <w:rPr>
              <w:rFonts w:ascii="Arial" w:hAnsi="Arial" w:cs="Arial"/>
              <w:b/>
              <w:bCs/>
              <w:sz w:val="28"/>
              <w:szCs w:val="28"/>
            </w:rPr>
            <w:t>Współpracy Międzynarodowej</w:t>
          </w:r>
          <w:r w:rsidR="003319CF" w:rsidRPr="00BC0AA4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</w:p>
      </w:tc>
    </w:tr>
  </w:tbl>
  <w:p w14:paraId="05F1D1CF" w14:textId="77777777" w:rsidR="003319CF" w:rsidRPr="00F84513" w:rsidRDefault="003319CF" w:rsidP="00F84513">
    <w:pPr>
      <w:pStyle w:val="Nagwek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wpD6iOujmHY09f+jYaWsLCKfMHbLVIdZf7klgL9Z7TvxWF/gXLobO+x7Is/h3e1QUesZcE4u6naDLUAyGbMWvA==" w:salt="Zm5KW/gEdrjsGTjPa6rBV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NLU0NTG2NDEyNzBV0lEKTi0uzszPAykwrAUAuT6ieiwAAAA="/>
  </w:docVars>
  <w:rsids>
    <w:rsidRoot w:val="007340A3"/>
    <w:rsid w:val="0000156E"/>
    <w:rsid w:val="00016F93"/>
    <w:rsid w:val="0004498E"/>
    <w:rsid w:val="00061B16"/>
    <w:rsid w:val="0006336D"/>
    <w:rsid w:val="000C48B9"/>
    <w:rsid w:val="000D2804"/>
    <w:rsid w:val="00132C0D"/>
    <w:rsid w:val="001574C4"/>
    <w:rsid w:val="001E200B"/>
    <w:rsid w:val="0020116B"/>
    <w:rsid w:val="00225239"/>
    <w:rsid w:val="00241154"/>
    <w:rsid w:val="00253B20"/>
    <w:rsid w:val="00267377"/>
    <w:rsid w:val="002A3CF6"/>
    <w:rsid w:val="00304826"/>
    <w:rsid w:val="00311A9E"/>
    <w:rsid w:val="00325A24"/>
    <w:rsid w:val="003319CF"/>
    <w:rsid w:val="0033486D"/>
    <w:rsid w:val="00351480"/>
    <w:rsid w:val="00383147"/>
    <w:rsid w:val="00387970"/>
    <w:rsid w:val="003B7FAE"/>
    <w:rsid w:val="00420987"/>
    <w:rsid w:val="004639F5"/>
    <w:rsid w:val="0046786C"/>
    <w:rsid w:val="00476379"/>
    <w:rsid w:val="004851E5"/>
    <w:rsid w:val="00493A19"/>
    <w:rsid w:val="004B58C3"/>
    <w:rsid w:val="004E248A"/>
    <w:rsid w:val="004E3A5F"/>
    <w:rsid w:val="00505991"/>
    <w:rsid w:val="00541664"/>
    <w:rsid w:val="00594DA4"/>
    <w:rsid w:val="00594EBA"/>
    <w:rsid w:val="005C6C80"/>
    <w:rsid w:val="006C38BE"/>
    <w:rsid w:val="006C49FE"/>
    <w:rsid w:val="007340A3"/>
    <w:rsid w:val="00764A68"/>
    <w:rsid w:val="007D786C"/>
    <w:rsid w:val="00850104"/>
    <w:rsid w:val="008918E9"/>
    <w:rsid w:val="008D558D"/>
    <w:rsid w:val="0091471D"/>
    <w:rsid w:val="009817E9"/>
    <w:rsid w:val="00993002"/>
    <w:rsid w:val="009D6442"/>
    <w:rsid w:val="009D7440"/>
    <w:rsid w:val="009E7791"/>
    <w:rsid w:val="00A03FA3"/>
    <w:rsid w:val="00A1209D"/>
    <w:rsid w:val="00A66ACF"/>
    <w:rsid w:val="00A8258B"/>
    <w:rsid w:val="00A85569"/>
    <w:rsid w:val="00AA5B32"/>
    <w:rsid w:val="00B11B2F"/>
    <w:rsid w:val="00B320CB"/>
    <w:rsid w:val="00B716EA"/>
    <w:rsid w:val="00B85B36"/>
    <w:rsid w:val="00BA148C"/>
    <w:rsid w:val="00BC7862"/>
    <w:rsid w:val="00BD3269"/>
    <w:rsid w:val="00C100DD"/>
    <w:rsid w:val="00C252C2"/>
    <w:rsid w:val="00C85FC8"/>
    <w:rsid w:val="00C9284E"/>
    <w:rsid w:val="00CF0581"/>
    <w:rsid w:val="00D951E4"/>
    <w:rsid w:val="00DD455D"/>
    <w:rsid w:val="00DF1E14"/>
    <w:rsid w:val="00E2076F"/>
    <w:rsid w:val="00E465FF"/>
    <w:rsid w:val="00E962C0"/>
    <w:rsid w:val="00EA532D"/>
    <w:rsid w:val="00F00830"/>
    <w:rsid w:val="00F065A2"/>
    <w:rsid w:val="00F354C6"/>
    <w:rsid w:val="00F84513"/>
    <w:rsid w:val="00FD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1D12C"/>
  <w15:docId w15:val="{24454966-51A7-4561-9299-E8754F27A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0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7340A3"/>
    <w:pPr>
      <w:keepNext/>
      <w:outlineLvl w:val="0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7340A3"/>
    <w:pPr>
      <w:spacing w:line="360" w:lineRule="auto"/>
      <w:jc w:val="both"/>
    </w:pPr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8D5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3319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319C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56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5569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6F4529-F6D3-49D3-89DE-93E2E29B6F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C73708-AE1B-4550-B976-D24ABFDFF07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81AD948-0B13-434F-9340-8E8254BBF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7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GH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Agata Krukowska</cp:lastModifiedBy>
  <cp:revision>2</cp:revision>
  <dcterms:created xsi:type="dcterms:W3CDTF">2025-11-27T09:54:00Z</dcterms:created>
  <dcterms:modified xsi:type="dcterms:W3CDTF">2025-11-2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